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92919" w14:paraId="0D1D8222" w14:textId="77777777" w:rsidTr="003053FD">
        <w:trPr>
          <w:trHeight w:val="841"/>
        </w:trPr>
        <w:tc>
          <w:tcPr>
            <w:tcW w:w="4508" w:type="dxa"/>
          </w:tcPr>
          <w:p w14:paraId="0C5ED1A3" w14:textId="77777777" w:rsidR="00892919" w:rsidRDefault="00892919" w:rsidP="00892919">
            <w:r>
              <w:t>Developer Accountable: Joel</w:t>
            </w:r>
          </w:p>
          <w:p w14:paraId="2C9D2166" w14:textId="77777777" w:rsidR="00892919" w:rsidRDefault="00892919" w:rsidP="00892919">
            <w:r>
              <w:t>Start Date: 27/3</w:t>
            </w:r>
          </w:p>
          <w:p w14:paraId="0EAEA4E6" w14:textId="23170EF6" w:rsidR="00892919" w:rsidRDefault="00892919" w:rsidP="00892919">
            <w:r>
              <w:t>Due Date:  3/4</w:t>
            </w:r>
          </w:p>
        </w:tc>
        <w:tc>
          <w:tcPr>
            <w:tcW w:w="4508" w:type="dxa"/>
          </w:tcPr>
          <w:p w14:paraId="46A5C317" w14:textId="77777777" w:rsidR="00892919" w:rsidRDefault="00892919" w:rsidP="00892919">
            <w:r>
              <w:t>Supervising Engineer: Pat H</w:t>
            </w:r>
          </w:p>
          <w:p w14:paraId="603A2D62" w14:textId="77777777" w:rsidR="00892919" w:rsidRDefault="00892919" w:rsidP="00892919">
            <w:r>
              <w:t>Milestone commission: 27/3</w:t>
            </w:r>
          </w:p>
          <w:p w14:paraId="50454965" w14:textId="32EBF540" w:rsidR="00892919" w:rsidRDefault="00892919" w:rsidP="00892919">
            <w:r>
              <w:t xml:space="preserve">Milestone Completion: </w:t>
            </w:r>
          </w:p>
        </w:tc>
      </w:tr>
      <w:tr w:rsidR="00892919" w14:paraId="5613406A" w14:textId="77777777" w:rsidTr="00892919">
        <w:trPr>
          <w:trHeight w:val="1689"/>
        </w:trPr>
        <w:tc>
          <w:tcPr>
            <w:tcW w:w="9016" w:type="dxa"/>
            <w:gridSpan w:val="2"/>
          </w:tcPr>
          <w:p w14:paraId="40160F0B" w14:textId="77777777" w:rsidR="00892919" w:rsidRDefault="00892919" w:rsidP="00892919">
            <w:r>
              <w:t>Task:</w:t>
            </w:r>
          </w:p>
          <w:p w14:paraId="294BF7C8" w14:textId="1B35A6EB" w:rsidR="00892919" w:rsidRDefault="00892919" w:rsidP="00892919">
            <w:r>
              <w:t>To develop code to test the motor speeds at different PWM duty cycles</w:t>
            </w:r>
          </w:p>
          <w:p w14:paraId="026ED72B" w14:textId="77777777" w:rsidR="00892919" w:rsidRDefault="00892919" w:rsidP="00892919"/>
          <w:p w14:paraId="71412FC3" w14:textId="745139F8" w:rsidR="00892919" w:rsidRDefault="00892919" w:rsidP="00892919">
            <w:r>
              <w:t>Success Criteria:</w:t>
            </w:r>
          </w:p>
          <w:p w14:paraId="6B29CC90" w14:textId="26278EDC" w:rsidR="00892919" w:rsidRDefault="00892919" w:rsidP="00892919">
            <w:r>
              <w:t>The code should be able to produce a list of PWM duty cycles and the distance the motors move at each respective duty cycle. This data can subsequently be used to correct motor irregularity or be analysed</w:t>
            </w:r>
          </w:p>
          <w:p w14:paraId="6CD22CF2" w14:textId="77777777" w:rsidR="00892919" w:rsidRDefault="00892919" w:rsidP="00892919"/>
        </w:tc>
      </w:tr>
    </w:tbl>
    <w:p w14:paraId="46C691DD" w14:textId="4AD696E3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92919" w14:paraId="4D890FF6" w14:textId="77777777" w:rsidTr="003053FD">
        <w:trPr>
          <w:trHeight w:val="841"/>
        </w:trPr>
        <w:tc>
          <w:tcPr>
            <w:tcW w:w="4508" w:type="dxa"/>
          </w:tcPr>
          <w:p w14:paraId="2AE55C0D" w14:textId="6657B3C1" w:rsidR="00892919" w:rsidRDefault="00892919" w:rsidP="00892919">
            <w:r>
              <w:t xml:space="preserve">Developer Accountable: </w:t>
            </w:r>
            <w:r>
              <w:t>Isaac</w:t>
            </w:r>
          </w:p>
          <w:p w14:paraId="3C092B60" w14:textId="77777777" w:rsidR="00892919" w:rsidRDefault="00892919" w:rsidP="00892919">
            <w:r>
              <w:t>Start Date: 27/3</w:t>
            </w:r>
          </w:p>
          <w:p w14:paraId="5EA125B6" w14:textId="46D1D4BF" w:rsidR="00892919" w:rsidRDefault="00892919" w:rsidP="00892919">
            <w:r>
              <w:t>Due Date:  3/4</w:t>
            </w:r>
          </w:p>
        </w:tc>
        <w:tc>
          <w:tcPr>
            <w:tcW w:w="4508" w:type="dxa"/>
          </w:tcPr>
          <w:p w14:paraId="50C4B2BA" w14:textId="77777777" w:rsidR="00892919" w:rsidRDefault="00892919" w:rsidP="00892919">
            <w:r>
              <w:t>Supervising Engineer: Pat H</w:t>
            </w:r>
          </w:p>
          <w:p w14:paraId="25095B52" w14:textId="77777777" w:rsidR="00892919" w:rsidRDefault="00892919" w:rsidP="00892919">
            <w:r>
              <w:t>Milestone commission: 27/3</w:t>
            </w:r>
          </w:p>
          <w:p w14:paraId="34DE41A4" w14:textId="730112C8" w:rsidR="00892919" w:rsidRDefault="00892919" w:rsidP="00892919">
            <w:r>
              <w:t xml:space="preserve">Milestone Completion: </w:t>
            </w:r>
          </w:p>
        </w:tc>
      </w:tr>
      <w:tr w:rsidR="005F1EAE" w14:paraId="745E56F5" w14:textId="77777777" w:rsidTr="00892919">
        <w:trPr>
          <w:trHeight w:val="2028"/>
        </w:trPr>
        <w:tc>
          <w:tcPr>
            <w:tcW w:w="9016" w:type="dxa"/>
            <w:gridSpan w:val="2"/>
          </w:tcPr>
          <w:p w14:paraId="1E3632FA" w14:textId="77777777" w:rsidR="005F1EAE" w:rsidRDefault="005F1EAE" w:rsidP="003053FD">
            <w:r>
              <w:t>Task:</w:t>
            </w:r>
          </w:p>
          <w:p w14:paraId="204E55CC" w14:textId="1F637BDA" w:rsidR="005F1EAE" w:rsidRDefault="00892919" w:rsidP="003053FD">
            <w:r>
              <w:t>To implement the line position estimation using 4 IR sensors</w:t>
            </w:r>
          </w:p>
          <w:p w14:paraId="46930D39" w14:textId="126F11EF" w:rsidR="00892919" w:rsidRDefault="00892919" w:rsidP="003053FD"/>
          <w:p w14:paraId="4A0FC994" w14:textId="53358E78" w:rsidR="00892919" w:rsidRDefault="00892919" w:rsidP="003053FD">
            <w:r>
              <w:t>Further extension: Implement noise mitigation strategies</w:t>
            </w:r>
          </w:p>
          <w:p w14:paraId="762A8536" w14:textId="77777777" w:rsidR="005F1EAE" w:rsidRDefault="005F1EAE" w:rsidP="003053FD"/>
          <w:p w14:paraId="584567FE" w14:textId="77777777" w:rsidR="005F1EAE" w:rsidRDefault="005F1EAE" w:rsidP="003053FD">
            <w:r>
              <w:t>Success Criteria:</w:t>
            </w:r>
          </w:p>
          <w:p w14:paraId="79B37361" w14:textId="44BC6CDC" w:rsidR="005F1EAE" w:rsidRDefault="00892919" w:rsidP="003053FD">
            <w:r>
              <w:t>Provide an accurate estimation of the robot’s location concerning a line of varying width</w:t>
            </w:r>
          </w:p>
        </w:tc>
      </w:tr>
    </w:tbl>
    <w:p w14:paraId="27D9AD5A" w14:textId="7949AB7B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92919" w14:paraId="77F77DB6" w14:textId="77777777" w:rsidTr="009155BA">
        <w:trPr>
          <w:trHeight w:val="841"/>
        </w:trPr>
        <w:tc>
          <w:tcPr>
            <w:tcW w:w="4508" w:type="dxa"/>
          </w:tcPr>
          <w:p w14:paraId="509FCAD5" w14:textId="326B5E58" w:rsidR="00892919" w:rsidRDefault="00892919" w:rsidP="009155BA">
            <w:r>
              <w:t xml:space="preserve">Developer Accountable: </w:t>
            </w:r>
            <w:r>
              <w:t>Josh</w:t>
            </w:r>
          </w:p>
          <w:p w14:paraId="1D353023" w14:textId="77777777" w:rsidR="00892919" w:rsidRDefault="00892919" w:rsidP="009155BA">
            <w:r>
              <w:t>Start Date: 27/3</w:t>
            </w:r>
          </w:p>
          <w:p w14:paraId="1C8471A1" w14:textId="77777777" w:rsidR="00892919" w:rsidRDefault="00892919" w:rsidP="009155BA">
            <w:r>
              <w:t>Due Date:  3/4</w:t>
            </w:r>
          </w:p>
        </w:tc>
        <w:tc>
          <w:tcPr>
            <w:tcW w:w="4508" w:type="dxa"/>
          </w:tcPr>
          <w:p w14:paraId="2007E8D5" w14:textId="77777777" w:rsidR="00892919" w:rsidRDefault="00892919" w:rsidP="009155BA">
            <w:r>
              <w:t>Supervising Engineer: Pat H</w:t>
            </w:r>
          </w:p>
          <w:p w14:paraId="6A7C07D2" w14:textId="77777777" w:rsidR="00892919" w:rsidRDefault="00892919" w:rsidP="009155BA">
            <w:r>
              <w:t>Milestone commission: 27/3</w:t>
            </w:r>
          </w:p>
          <w:p w14:paraId="3344F854" w14:textId="77777777" w:rsidR="00892919" w:rsidRDefault="00892919" w:rsidP="009155BA">
            <w:r>
              <w:t xml:space="preserve">Milestone Completion: </w:t>
            </w:r>
          </w:p>
        </w:tc>
      </w:tr>
      <w:tr w:rsidR="00892919" w14:paraId="6D461944" w14:textId="77777777" w:rsidTr="009155BA">
        <w:trPr>
          <w:trHeight w:val="2028"/>
        </w:trPr>
        <w:tc>
          <w:tcPr>
            <w:tcW w:w="9016" w:type="dxa"/>
            <w:gridSpan w:val="2"/>
          </w:tcPr>
          <w:p w14:paraId="6C9EAF18" w14:textId="77777777" w:rsidR="00892919" w:rsidRDefault="00892919" w:rsidP="009155BA">
            <w:r>
              <w:t>Task:</w:t>
            </w:r>
          </w:p>
          <w:p w14:paraId="3CF2A777" w14:textId="01BA05AA" w:rsidR="00892919" w:rsidRDefault="00892919" w:rsidP="00892919">
            <w:r>
              <w:t xml:space="preserve">To implement </w:t>
            </w:r>
            <w:r>
              <w:t>semi closed-loop control on the motors so they move in a predictable manner</w:t>
            </w:r>
          </w:p>
          <w:p w14:paraId="440F526D" w14:textId="77777777" w:rsidR="00892919" w:rsidRDefault="00892919" w:rsidP="009155BA"/>
          <w:p w14:paraId="1ADA0368" w14:textId="77777777" w:rsidR="00892919" w:rsidRDefault="00892919" w:rsidP="009155BA">
            <w:r>
              <w:t>Success Criteria:</w:t>
            </w:r>
          </w:p>
          <w:p w14:paraId="38C15E29" w14:textId="3CF61CD0" w:rsidR="00892919" w:rsidRDefault="00892919" w:rsidP="009155BA">
            <w:r>
              <w:t xml:space="preserve">The motors should be controlled independently to allow for differences in motor performance when travelling in </w:t>
            </w:r>
            <w:bookmarkStart w:id="0" w:name="_GoBack"/>
            <w:bookmarkEnd w:id="0"/>
            <w:r>
              <w:t xml:space="preserve">straight lines or curves. Turning should be elegantly managed. </w:t>
            </w:r>
          </w:p>
        </w:tc>
      </w:tr>
    </w:tbl>
    <w:p w14:paraId="354445C2" w14:textId="77777777" w:rsidR="00892919" w:rsidRDefault="00892919" w:rsidP="00892919"/>
    <w:p w14:paraId="1A447DEE" w14:textId="77777777" w:rsidR="00892919" w:rsidRDefault="00892919"/>
    <w:sectPr w:rsidR="008929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jQxNDG2NLQ0MTRW0lEKTi0uzszPAykwrAUAkW3/QCwAAAA="/>
  </w:docVars>
  <w:rsids>
    <w:rsidRoot w:val="005F1EAE"/>
    <w:rsid w:val="00402A69"/>
    <w:rsid w:val="005F1EAE"/>
    <w:rsid w:val="00892919"/>
    <w:rsid w:val="00D8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2586"/>
  <w15:chartTrackingRefBased/>
  <w15:docId w15:val="{57D26C30-E34E-4184-A52B-AC211C911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1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57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86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41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277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957331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29534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24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0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80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166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CF0A3D368B040AD005DBCA66CEC68" ma:contentTypeVersion="8" ma:contentTypeDescription="Create a new document." ma:contentTypeScope="" ma:versionID="d2e5e6894a57a3f94adb22a78f44152b">
  <xsd:schema xmlns:xsd="http://www.w3.org/2001/XMLSchema" xmlns:xs="http://www.w3.org/2001/XMLSchema" xmlns:p="http://schemas.microsoft.com/office/2006/metadata/properties" xmlns:ns3="ae44a0d3-8900-418f-b645-33b09bcbbfbf" targetNamespace="http://schemas.microsoft.com/office/2006/metadata/properties" ma:root="true" ma:fieldsID="89dec53343dfb313aeea11f9ca21e340" ns3:_="">
    <xsd:import namespace="ae44a0d3-8900-418f-b645-33b09bcbb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a0d3-8900-418f-b645-33b09bcbb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C56767-8244-4519-92C6-77692A4D8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4a0d3-8900-418f-b645-33b09bcbb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819EFD-D412-48E2-BFC3-4DB2AA13B5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26DF47-0186-47C9-A343-C004EC2EF49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44a0d3-8900-418f-b645-33b09bcbbf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arper</dc:creator>
  <cp:keywords/>
  <dc:description/>
  <cp:lastModifiedBy>Josh Bywater</cp:lastModifiedBy>
  <cp:revision>2</cp:revision>
  <dcterms:created xsi:type="dcterms:W3CDTF">2020-03-26T21:47:00Z</dcterms:created>
  <dcterms:modified xsi:type="dcterms:W3CDTF">2020-03-26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CF0A3D368B040AD005DBCA66CEC68</vt:lpwstr>
  </property>
</Properties>
</file>